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EE3C51" w14:textId="77777777" w:rsidR="00527892" w:rsidRDefault="00527892" w:rsidP="00527892">
      <w:pPr>
        <w:pStyle w:val="Heading2"/>
        <w:numPr>
          <w:ilvl w:val="0"/>
          <w:numId w:val="0"/>
        </w:numPr>
      </w:pPr>
      <w:r>
        <w:t>Input</w:t>
      </w:r>
    </w:p>
    <w:p w14:paraId="398CE8A9" w14:textId="77777777" w:rsidR="00527892" w:rsidRPr="00527892" w:rsidRDefault="00527892" w:rsidP="00527892">
      <w:pPr>
        <w:pStyle w:val="ListParagraph"/>
        <w:numPr>
          <w:ilvl w:val="0"/>
          <w:numId w:val="2"/>
        </w:numPr>
      </w:pPr>
      <w:r>
        <w:t xml:space="preserve">The </w:t>
      </w:r>
      <w:r>
        <w:rPr>
          <w:b/>
        </w:rPr>
        <w:t>possible</w:t>
      </w:r>
      <w:r>
        <w:t xml:space="preserve"> commands are:</w:t>
      </w:r>
    </w:p>
    <w:p w14:paraId="6DC6712F" w14:textId="2922D68B" w:rsidR="00527892" w:rsidRPr="00527892" w:rsidRDefault="00527892" w:rsidP="00527892">
      <w:pPr>
        <w:pStyle w:val="ListParagraph"/>
        <w:numPr>
          <w:ilvl w:val="1"/>
          <w:numId w:val="2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</w:rPr>
        <w:t xml:space="preserve">For </w:t>
      </w:r>
      <w:r w:rsidR="001D306E">
        <w:rPr>
          <w:rFonts w:ascii="Consolas" w:hAnsi="Consolas"/>
          <w:b/>
          <w:noProof/>
        </w:rPr>
        <w:t>Azeroth</w:t>
      </w:r>
      <w:r>
        <w:rPr>
          <w:rFonts w:ascii="Consolas" w:hAnsi="Consolas"/>
          <w:b/>
          <w:noProof/>
          <w:lang w:val="en-GB"/>
        </w:rPr>
        <w:t>"</w:t>
      </w:r>
    </w:p>
    <w:p w14:paraId="70F11773" w14:textId="49D1F3A9" w:rsidR="00527892" w:rsidRDefault="001D306E" w:rsidP="00527892">
      <w:pPr>
        <w:pStyle w:val="ListParagraph"/>
        <w:numPr>
          <w:ilvl w:val="1"/>
          <w:numId w:val="2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GladiatorStance</w:t>
      </w:r>
      <w:r w:rsidR="00527892">
        <w:rPr>
          <w:rFonts w:ascii="Consolas" w:eastAsia="Consolas" w:hAnsi="Consolas" w:cs="Consolas"/>
          <w:b/>
          <w:bCs/>
        </w:rPr>
        <w:t>"</w:t>
      </w:r>
    </w:p>
    <w:p w14:paraId="6C1D8EE3" w14:textId="6CED2646" w:rsidR="00527892" w:rsidRDefault="001D306E" w:rsidP="00527892">
      <w:pPr>
        <w:pStyle w:val="ListParagraph"/>
        <w:numPr>
          <w:ilvl w:val="1"/>
          <w:numId w:val="2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DefensiveStance</w:t>
      </w:r>
      <w:r w:rsidR="00527892">
        <w:rPr>
          <w:rFonts w:ascii="Consolas" w:eastAsia="Consolas" w:hAnsi="Consolas" w:cs="Consolas"/>
          <w:b/>
          <w:bCs/>
        </w:rPr>
        <w:t>"</w:t>
      </w:r>
    </w:p>
    <w:p w14:paraId="44FF7AE6" w14:textId="77777777" w:rsidR="00527892" w:rsidRDefault="00527892" w:rsidP="00527892">
      <w:pPr>
        <w:pStyle w:val="ListParagraph"/>
        <w:numPr>
          <w:ilvl w:val="1"/>
          <w:numId w:val="2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Dispel {index} {letter}"</w:t>
      </w:r>
    </w:p>
    <w:p w14:paraId="181A9AB4" w14:textId="0F38C388" w:rsidR="00527892" w:rsidRPr="00527892" w:rsidRDefault="00527892" w:rsidP="00527892">
      <w:pPr>
        <w:pStyle w:val="ListParagraph"/>
        <w:numPr>
          <w:ilvl w:val="1"/>
          <w:numId w:val="2"/>
        </w:numPr>
        <w:jc w:val="both"/>
        <w:rPr>
          <w:noProof/>
          <w:lang w:val="en-GB"/>
        </w:rPr>
      </w:pPr>
      <w:r>
        <w:rPr>
          <w:rFonts w:ascii="Consolas" w:eastAsia="Consolas" w:hAnsi="Consolas" w:cs="Consolas"/>
          <w:b/>
          <w:bCs/>
        </w:rPr>
        <w:t>"Target Change {</w:t>
      </w:r>
      <w:r w:rsidR="00EC3A30">
        <w:rPr>
          <w:rFonts w:ascii="Consolas" w:eastAsia="Consolas" w:hAnsi="Consolas" w:cs="Consolas"/>
          <w:b/>
          <w:bCs/>
        </w:rPr>
        <w:t xml:space="preserve">first </w:t>
      </w:r>
      <w:r>
        <w:rPr>
          <w:rFonts w:ascii="Consolas" w:eastAsia="Consolas" w:hAnsi="Consolas" w:cs="Consolas"/>
          <w:b/>
          <w:bCs/>
        </w:rPr>
        <w:t>substring} {second substring}"</w:t>
      </w:r>
    </w:p>
    <w:p w14:paraId="4FADBA5D" w14:textId="77777777" w:rsidR="00527892" w:rsidRPr="00527892" w:rsidRDefault="00527892" w:rsidP="00527892">
      <w:pPr>
        <w:pStyle w:val="ListParagraph"/>
        <w:numPr>
          <w:ilvl w:val="1"/>
          <w:numId w:val="2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Target Remove {substring}"</w:t>
      </w:r>
    </w:p>
    <w:p w14:paraId="56D36CDB" w14:textId="601798D4" w:rsidR="00527892" w:rsidRDefault="00527892" w:rsidP="00527892">
      <w:pPr>
        <w:pStyle w:val="Heading2"/>
        <w:numPr>
          <w:ilvl w:val="0"/>
          <w:numId w:val="0"/>
        </w:numPr>
      </w:pPr>
      <w:r>
        <w:t>Output</w:t>
      </w:r>
    </w:p>
    <w:p w14:paraId="0803FD0E" w14:textId="77777777" w:rsidR="00527892" w:rsidRPr="00527892" w:rsidRDefault="00527892" w:rsidP="00527892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The </w:t>
      </w:r>
      <w:r>
        <w:rPr>
          <w:b/>
        </w:rPr>
        <w:t>possible</w:t>
      </w:r>
      <w:r>
        <w:t xml:space="preserve"> outputs are:</w:t>
      </w:r>
    </w:p>
    <w:p w14:paraId="1C0FC05B" w14:textId="77777777" w:rsidR="00527892" w:rsidRPr="00527892" w:rsidRDefault="00527892" w:rsidP="00527892">
      <w:pPr>
        <w:pStyle w:val="ListParagraph"/>
        <w:numPr>
          <w:ilvl w:val="1"/>
          <w:numId w:val="2"/>
        </w:numPr>
        <w:jc w:val="both"/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Success!</w:t>
      </w:r>
      <w:r>
        <w:rPr>
          <w:b/>
          <w:bCs/>
        </w:rPr>
        <w:t>"</w:t>
      </w:r>
    </w:p>
    <w:p w14:paraId="2353145D" w14:textId="00A949EF" w:rsidR="00527892" w:rsidRPr="00527892" w:rsidRDefault="00527892" w:rsidP="00527892">
      <w:pPr>
        <w:pStyle w:val="ListParagraph"/>
        <w:numPr>
          <w:ilvl w:val="1"/>
          <w:numId w:val="2"/>
        </w:numPr>
        <w:jc w:val="both"/>
      </w:pPr>
      <w:r>
        <w:rPr>
          <w:b/>
          <w:bCs/>
        </w:rPr>
        <w:t>"</w:t>
      </w:r>
      <w:r w:rsidR="001D306E">
        <w:rPr>
          <w:rFonts w:ascii="Consolas" w:hAnsi="Consolas"/>
          <w:b/>
          <w:bCs/>
        </w:rPr>
        <w:t>Dispel too weak.</w:t>
      </w:r>
      <w:r w:rsidR="001D306E">
        <w:rPr>
          <w:b/>
          <w:bCs/>
        </w:rPr>
        <w:t>"</w:t>
      </w:r>
    </w:p>
    <w:p w14:paraId="4540FB31" w14:textId="77777777" w:rsidR="00527892" w:rsidRPr="00527892" w:rsidRDefault="00527892" w:rsidP="00527892">
      <w:pPr>
        <w:pStyle w:val="ListParagraph"/>
        <w:numPr>
          <w:ilvl w:val="1"/>
          <w:numId w:val="2"/>
        </w:numPr>
        <w:jc w:val="both"/>
      </w:pPr>
      <w:r>
        <w:rPr>
          <w:rFonts w:ascii="Consolas" w:hAnsi="Consolas"/>
          <w:b/>
          <w:bCs/>
        </w:rPr>
        <w:t>"Command doesn't exist!</w:t>
      </w:r>
      <w:r>
        <w:rPr>
          <w:b/>
          <w:bCs/>
        </w:rPr>
        <w:t>"</w:t>
      </w:r>
    </w:p>
    <w:p w14:paraId="52213DDB" w14:textId="3D38F620" w:rsidR="00643DA2" w:rsidRDefault="001D306E" w:rsidP="00643DA2">
      <w:pPr>
        <w:pStyle w:val="Heading2"/>
        <w:numPr>
          <w:ilvl w:val="0"/>
          <w:numId w:val="0"/>
        </w:numPr>
        <w:ind w:left="360"/>
      </w:pPr>
      <w:r>
        <w:t>Examples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4395"/>
        <w:gridCol w:w="4965"/>
      </w:tblGrid>
      <w:tr w:rsidR="00643DA2" w14:paraId="1EC7BD3D" w14:textId="77777777" w:rsidTr="00914005"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04ECD5A" w14:textId="77777777" w:rsidR="00643DA2" w:rsidRDefault="00643DA2" w:rsidP="00914005">
            <w:pPr>
              <w:spacing w:before="0"/>
              <w:jc w:val="center"/>
              <w:rPr>
                <w:b/>
              </w:rPr>
            </w:pPr>
            <w:bookmarkStart w:id="0" w:name="_Hlk507807240"/>
            <w:bookmarkEnd w:id="0"/>
            <w:r>
              <w:rPr>
                <w:b/>
              </w:rPr>
              <w:t>Input</w:t>
            </w:r>
          </w:p>
        </w:tc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28EAE2" w14:textId="77777777" w:rsidR="00643DA2" w:rsidRDefault="00643DA2" w:rsidP="00914005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43DA2" w14:paraId="368550CA" w14:textId="77777777" w:rsidTr="00914005">
        <w:trPr>
          <w:trHeight w:val="1833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FB39E88" w14:textId="77777777" w:rsidR="00643DA2" w:rsidRDefault="00643DA2" w:rsidP="00914005">
            <w:pPr>
              <w:spacing w:before="0"/>
              <w:rPr>
                <w:rFonts w:ascii="Consolas" w:hAnsi="Consolas"/>
              </w:rPr>
            </w:pPr>
            <w:bookmarkStart w:id="1" w:name="_Hlk507807261"/>
            <w:bookmarkEnd w:id="1"/>
            <w:r>
              <w:rPr>
                <w:rFonts w:ascii="Consolas" w:hAnsi="Consolas"/>
              </w:rPr>
              <w:t>fr1c710n</w:t>
            </w:r>
          </w:p>
          <w:p w14:paraId="58D5AB49" w14:textId="77777777" w:rsidR="00643DA2" w:rsidRDefault="00643DA2" w:rsidP="0091400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Stance</w:t>
            </w:r>
          </w:p>
          <w:p w14:paraId="1818EE4E" w14:textId="77777777" w:rsidR="00643DA2" w:rsidRDefault="00643DA2" w:rsidP="0091400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spel 2 I</w:t>
            </w:r>
          </w:p>
          <w:p w14:paraId="0F7AF790" w14:textId="77777777" w:rsidR="00643DA2" w:rsidRDefault="00643DA2" w:rsidP="0091400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spel 4 T</w:t>
            </w:r>
          </w:p>
          <w:p w14:paraId="7B77FEE3" w14:textId="77777777" w:rsidR="00643DA2" w:rsidRDefault="00643DA2" w:rsidP="0091400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arget Change RICTION riction</w:t>
            </w:r>
          </w:p>
          <w:p w14:paraId="457A57C8" w14:textId="77777777" w:rsidR="00643DA2" w:rsidRDefault="00643DA2" w:rsidP="0091400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Azeroth</w:t>
            </w:r>
          </w:p>
        </w:tc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1865D51" w14:textId="77777777" w:rsidR="00643DA2" w:rsidRPr="00ED476C" w:rsidRDefault="00643DA2" w:rsidP="00914005">
            <w:pPr>
              <w:rPr>
                <w:rFonts w:ascii="Consolas" w:hAnsi="Consolas"/>
              </w:rPr>
            </w:pPr>
            <w:r w:rsidRPr="00ED476C">
              <w:rPr>
                <w:rFonts w:ascii="Consolas" w:hAnsi="Consolas"/>
              </w:rPr>
              <w:t>FR1C710N</w:t>
            </w:r>
          </w:p>
          <w:p w14:paraId="1AB68EBF" w14:textId="77777777" w:rsidR="00643DA2" w:rsidRPr="00745596" w:rsidRDefault="00643DA2" w:rsidP="00914005">
            <w:pPr>
              <w:rPr>
                <w:rFonts w:ascii="Consolas" w:hAnsi="Consolas"/>
              </w:rPr>
            </w:pPr>
            <w:r w:rsidRPr="00745596">
              <w:rPr>
                <w:rFonts w:ascii="Consolas" w:hAnsi="Consolas"/>
              </w:rPr>
              <w:t>Success!</w:t>
            </w:r>
          </w:p>
          <w:p w14:paraId="688EF034" w14:textId="77777777" w:rsidR="00643DA2" w:rsidRPr="00745596" w:rsidRDefault="00643DA2" w:rsidP="00914005">
            <w:pPr>
              <w:rPr>
                <w:rFonts w:ascii="Consolas" w:hAnsi="Consolas"/>
              </w:rPr>
            </w:pPr>
            <w:r w:rsidRPr="00745596">
              <w:rPr>
                <w:rFonts w:ascii="Consolas" w:hAnsi="Consolas"/>
              </w:rPr>
              <w:t>Success!</w:t>
            </w:r>
          </w:p>
          <w:p w14:paraId="4EA1F6C9" w14:textId="77777777" w:rsidR="00643DA2" w:rsidRPr="00723AEA" w:rsidRDefault="00643DA2" w:rsidP="00914005">
            <w:pPr>
              <w:rPr>
                <w:rFonts w:ascii="Consolas" w:hAnsi="Consolas"/>
              </w:rPr>
            </w:pPr>
            <w:r w:rsidRPr="00745596">
              <w:rPr>
                <w:rFonts w:ascii="Consolas" w:hAnsi="Consolas"/>
              </w:rPr>
              <w:t>FRICT10N</w:t>
            </w:r>
          </w:p>
        </w:tc>
      </w:tr>
      <w:tr w:rsidR="00643DA2" w14:paraId="005184C6" w14:textId="77777777" w:rsidTr="00914005">
        <w:trPr>
          <w:trHeight w:val="2329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9BE976C" w14:textId="77777777" w:rsidR="00643DA2" w:rsidRDefault="00643DA2" w:rsidP="00914005">
            <w:pPr>
              <w:rPr>
                <w:rFonts w:ascii="Consolas" w:hAnsi="Consolas"/>
              </w:rPr>
            </w:pPr>
            <w:bookmarkStart w:id="2" w:name="_GoBack"/>
            <w:bookmarkEnd w:id="2"/>
            <w:r>
              <w:rPr>
                <w:rFonts w:ascii="Consolas" w:hAnsi="Consolas"/>
              </w:rPr>
              <w:t>DYN4MICNIC</w:t>
            </w:r>
          </w:p>
          <w:p w14:paraId="3FC3C368" w14:textId="77777777" w:rsidR="00643DA2" w:rsidRDefault="00643DA2" w:rsidP="0091400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arget Remove NIC</w:t>
            </w:r>
          </w:p>
          <w:p w14:paraId="542C36F6" w14:textId="77777777" w:rsidR="00643DA2" w:rsidRDefault="00643DA2" w:rsidP="0091400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spel 3 A</w:t>
            </w:r>
          </w:p>
          <w:p w14:paraId="3F454E77" w14:textId="77777777" w:rsidR="00643DA2" w:rsidRDefault="00643DA2" w:rsidP="0091400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efensiveStance</w:t>
            </w:r>
          </w:p>
          <w:p w14:paraId="60DFEF90" w14:textId="77777777" w:rsidR="00643DA2" w:rsidRDefault="00643DA2" w:rsidP="0091400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arget Change d D</w:t>
            </w:r>
          </w:p>
          <w:p w14:paraId="09F65A55" w14:textId="77777777" w:rsidR="00643DA2" w:rsidRDefault="00643DA2" w:rsidP="0091400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arget change D d</w:t>
            </w:r>
          </w:p>
          <w:p w14:paraId="4AF41B63" w14:textId="77777777" w:rsidR="00643DA2" w:rsidRDefault="00643DA2" w:rsidP="0091400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Azeroth</w:t>
            </w:r>
          </w:p>
        </w:tc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1CB7AC3" w14:textId="77777777" w:rsidR="00643DA2" w:rsidRPr="00ED476C" w:rsidRDefault="00643DA2" w:rsidP="00914005">
            <w:pPr>
              <w:rPr>
                <w:rFonts w:ascii="Consolas" w:hAnsi="Consolas"/>
              </w:rPr>
            </w:pPr>
            <w:r w:rsidRPr="00ED476C">
              <w:rPr>
                <w:rFonts w:ascii="Consolas" w:hAnsi="Consolas"/>
              </w:rPr>
              <w:t>DYN4MIC</w:t>
            </w:r>
          </w:p>
          <w:p w14:paraId="46313D7E" w14:textId="77777777" w:rsidR="00643DA2" w:rsidRPr="00ED476C" w:rsidRDefault="00643DA2" w:rsidP="00914005">
            <w:pPr>
              <w:rPr>
                <w:rFonts w:ascii="Consolas" w:hAnsi="Consolas"/>
              </w:rPr>
            </w:pPr>
            <w:r w:rsidRPr="00ED476C">
              <w:rPr>
                <w:rFonts w:ascii="Consolas" w:hAnsi="Consolas"/>
              </w:rPr>
              <w:t>Success!</w:t>
            </w:r>
          </w:p>
          <w:p w14:paraId="6A10DC85" w14:textId="77777777" w:rsidR="00643DA2" w:rsidRPr="00ED476C" w:rsidRDefault="00643DA2" w:rsidP="00914005">
            <w:pPr>
              <w:rPr>
                <w:rFonts w:ascii="Consolas" w:hAnsi="Consolas"/>
              </w:rPr>
            </w:pPr>
            <w:r w:rsidRPr="00ED476C">
              <w:rPr>
                <w:rFonts w:ascii="Consolas" w:hAnsi="Consolas"/>
              </w:rPr>
              <w:t>dynamic</w:t>
            </w:r>
          </w:p>
          <w:p w14:paraId="23E8BAAD" w14:textId="77777777" w:rsidR="00643DA2" w:rsidRPr="00ED476C" w:rsidRDefault="00643DA2" w:rsidP="00914005">
            <w:pPr>
              <w:rPr>
                <w:rFonts w:ascii="Consolas" w:hAnsi="Consolas"/>
              </w:rPr>
            </w:pPr>
            <w:r w:rsidRPr="00ED476C">
              <w:rPr>
                <w:rFonts w:ascii="Consolas" w:hAnsi="Consolas"/>
              </w:rPr>
              <w:t>Dynamic</w:t>
            </w:r>
          </w:p>
          <w:p w14:paraId="324E48F4" w14:textId="77777777" w:rsidR="00643DA2" w:rsidRDefault="00643DA2" w:rsidP="00914005">
            <w:r w:rsidRPr="00ED476C">
              <w:rPr>
                <w:rFonts w:ascii="Consolas" w:hAnsi="Consolas"/>
              </w:rPr>
              <w:t>Command doesn't exist!</w:t>
            </w:r>
          </w:p>
        </w:tc>
      </w:tr>
      <w:tr w:rsidR="00643DA2" w14:paraId="4DC2106A" w14:textId="77777777" w:rsidTr="00914005">
        <w:trPr>
          <w:trHeight w:val="1278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25F4205" w14:textId="77777777" w:rsidR="00643DA2" w:rsidRPr="00AA26A7" w:rsidRDefault="00643DA2" w:rsidP="00914005">
            <w:pPr>
              <w:spacing w:after="0" w:line="240" w:lineRule="auto"/>
              <w:rPr>
                <w:rFonts w:ascii="Consolas" w:hAnsi="Consolas"/>
              </w:rPr>
            </w:pPr>
            <w:r w:rsidRPr="00AA26A7">
              <w:rPr>
                <w:rFonts w:ascii="Consolas" w:hAnsi="Consolas"/>
              </w:rPr>
              <w:lastRenderedPageBreak/>
              <w:t>TR1GG3R</w:t>
            </w:r>
          </w:p>
          <w:p w14:paraId="2B74AC76" w14:textId="77777777" w:rsidR="00643DA2" w:rsidRPr="00AA26A7" w:rsidRDefault="00643DA2" w:rsidP="00914005">
            <w:pPr>
              <w:spacing w:after="0" w:line="240" w:lineRule="auto"/>
              <w:rPr>
                <w:rFonts w:ascii="Consolas" w:hAnsi="Consolas"/>
              </w:rPr>
            </w:pPr>
            <w:r w:rsidRPr="00AA26A7">
              <w:rPr>
                <w:rFonts w:ascii="Consolas" w:hAnsi="Consolas"/>
              </w:rPr>
              <w:t>Dispel 2 I</w:t>
            </w:r>
          </w:p>
          <w:p w14:paraId="3608E949" w14:textId="77777777" w:rsidR="00643DA2" w:rsidRPr="00AA26A7" w:rsidRDefault="00643DA2" w:rsidP="00914005">
            <w:pPr>
              <w:spacing w:after="0" w:line="240" w:lineRule="auto"/>
              <w:rPr>
                <w:rFonts w:ascii="Consolas" w:hAnsi="Consolas"/>
              </w:rPr>
            </w:pPr>
            <w:r w:rsidRPr="00AA26A7">
              <w:rPr>
                <w:rFonts w:ascii="Consolas" w:hAnsi="Consolas"/>
              </w:rPr>
              <w:t>Dispel 5 E</w:t>
            </w:r>
          </w:p>
          <w:p w14:paraId="0EEA54C3" w14:textId="77777777" w:rsidR="00643DA2" w:rsidRDefault="00643DA2" w:rsidP="00914005">
            <w:pPr>
              <w:rPr>
                <w:rFonts w:ascii="Consolas" w:hAnsi="Consolas"/>
              </w:rPr>
            </w:pPr>
            <w:r w:rsidRPr="00AA26A7">
              <w:rPr>
                <w:rFonts w:ascii="Consolas" w:hAnsi="Consolas"/>
              </w:rPr>
              <w:t>For Azeroth</w:t>
            </w:r>
          </w:p>
        </w:tc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EC27C01" w14:textId="77777777" w:rsidR="00643DA2" w:rsidRPr="00AA26A7" w:rsidRDefault="00643DA2" w:rsidP="00914005">
            <w:pPr>
              <w:spacing w:after="0" w:line="240" w:lineRule="auto"/>
              <w:rPr>
                <w:rFonts w:ascii="Consolas" w:hAnsi="Consolas"/>
              </w:rPr>
            </w:pPr>
            <w:r w:rsidRPr="00AA26A7">
              <w:rPr>
                <w:rFonts w:ascii="Consolas" w:hAnsi="Consolas"/>
              </w:rPr>
              <w:t>Success!</w:t>
            </w:r>
          </w:p>
          <w:p w14:paraId="161C10ED" w14:textId="77777777" w:rsidR="00643DA2" w:rsidRPr="00ED476C" w:rsidRDefault="00643DA2" w:rsidP="00914005">
            <w:pPr>
              <w:rPr>
                <w:rFonts w:ascii="Consolas" w:hAnsi="Consolas"/>
              </w:rPr>
            </w:pPr>
            <w:r w:rsidRPr="00AA26A7">
              <w:rPr>
                <w:rFonts w:ascii="Consolas" w:hAnsi="Consolas"/>
              </w:rPr>
              <w:t>Success!</w:t>
            </w:r>
          </w:p>
        </w:tc>
      </w:tr>
    </w:tbl>
    <w:p w14:paraId="28FC94D1" w14:textId="77777777" w:rsidR="00643DA2" w:rsidRPr="00BC397E" w:rsidRDefault="00643DA2" w:rsidP="00643DA2">
      <w:pPr>
        <w:pStyle w:val="Heading2"/>
        <w:numPr>
          <w:ilvl w:val="0"/>
          <w:numId w:val="0"/>
        </w:numPr>
        <w:rPr>
          <w:lang w:val="en-US"/>
        </w:rPr>
      </w:pPr>
      <w:r>
        <w:rPr>
          <w:lang w:val="en-US"/>
        </w:rPr>
        <w:t>JS Examples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4395"/>
        <w:gridCol w:w="4965"/>
      </w:tblGrid>
      <w:tr w:rsidR="00643DA2" w14:paraId="3ECBE867" w14:textId="77777777" w:rsidTr="00914005"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CE5D563" w14:textId="77777777" w:rsidR="00643DA2" w:rsidRDefault="00643DA2" w:rsidP="00914005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383167" w14:textId="77777777" w:rsidR="00643DA2" w:rsidRDefault="00643DA2" w:rsidP="00914005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43DA2" w14:paraId="3B716AB9" w14:textId="77777777" w:rsidTr="00914005">
        <w:trPr>
          <w:trHeight w:val="1994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F9F82CC" w14:textId="77777777" w:rsidR="00643DA2" w:rsidRDefault="00643DA2" w:rsidP="00914005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fr1c710n</w:t>
            </w:r>
            <w:r w:rsidRPr="00BC397E">
              <w:rPr>
                <w:rFonts w:ascii="Consolas" w:hAnsi="Consolas"/>
              </w:rPr>
              <w:t>",</w:t>
            </w:r>
          </w:p>
          <w:p w14:paraId="15699B9C" w14:textId="77777777" w:rsidR="00643DA2" w:rsidRDefault="00643DA2" w:rsidP="00914005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GladiatorStance</w:t>
            </w:r>
            <w:r w:rsidRPr="00BC397E">
              <w:rPr>
                <w:rFonts w:ascii="Consolas" w:hAnsi="Consolas"/>
              </w:rPr>
              <w:t>",</w:t>
            </w:r>
          </w:p>
          <w:p w14:paraId="0F837ECD" w14:textId="77777777" w:rsidR="00643DA2" w:rsidRDefault="00643DA2" w:rsidP="00914005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Dispel 2 I</w:t>
            </w:r>
            <w:r w:rsidRPr="00BC397E">
              <w:rPr>
                <w:rFonts w:ascii="Consolas" w:hAnsi="Consolas"/>
              </w:rPr>
              <w:t>",</w:t>
            </w:r>
          </w:p>
          <w:p w14:paraId="42A42AC1" w14:textId="77777777" w:rsidR="00643DA2" w:rsidRDefault="00643DA2" w:rsidP="00914005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Dispel 4 T</w:t>
            </w:r>
            <w:r w:rsidRPr="00BC397E">
              <w:rPr>
                <w:rFonts w:ascii="Consolas" w:hAnsi="Consolas"/>
              </w:rPr>
              <w:t>",</w:t>
            </w:r>
          </w:p>
          <w:p w14:paraId="2F09155E" w14:textId="77777777" w:rsidR="00643DA2" w:rsidRDefault="00643DA2" w:rsidP="00914005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Target Change RICTION riction</w:t>
            </w:r>
            <w:r w:rsidRPr="00BC397E">
              <w:rPr>
                <w:rFonts w:ascii="Consolas" w:hAnsi="Consolas"/>
              </w:rPr>
              <w:t>",</w:t>
            </w:r>
          </w:p>
          <w:p w14:paraId="0A85762B" w14:textId="77777777" w:rsidR="00643DA2" w:rsidRDefault="00643DA2" w:rsidP="00914005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For Azeroth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])</w:t>
            </w:r>
          </w:p>
        </w:tc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D12F9E2" w14:textId="77777777" w:rsidR="00643DA2" w:rsidRPr="00745596" w:rsidRDefault="00643DA2" w:rsidP="00914005">
            <w:pPr>
              <w:rPr>
                <w:rFonts w:ascii="Consolas" w:hAnsi="Consolas"/>
              </w:rPr>
            </w:pPr>
            <w:r w:rsidRPr="00745596">
              <w:rPr>
                <w:rFonts w:ascii="Consolas" w:hAnsi="Consolas"/>
              </w:rPr>
              <w:t>FR1C710N</w:t>
            </w:r>
          </w:p>
          <w:p w14:paraId="1C0917AA" w14:textId="77777777" w:rsidR="00643DA2" w:rsidRPr="00745596" w:rsidRDefault="00643DA2" w:rsidP="00914005">
            <w:pPr>
              <w:rPr>
                <w:rFonts w:ascii="Consolas" w:hAnsi="Consolas"/>
              </w:rPr>
            </w:pPr>
            <w:r w:rsidRPr="00745596">
              <w:rPr>
                <w:rFonts w:ascii="Consolas" w:hAnsi="Consolas"/>
              </w:rPr>
              <w:t>Success!</w:t>
            </w:r>
          </w:p>
          <w:p w14:paraId="23DD8FF4" w14:textId="77777777" w:rsidR="00643DA2" w:rsidRPr="00745596" w:rsidRDefault="00643DA2" w:rsidP="00914005">
            <w:pPr>
              <w:rPr>
                <w:rFonts w:ascii="Consolas" w:hAnsi="Consolas"/>
              </w:rPr>
            </w:pPr>
            <w:r w:rsidRPr="00745596">
              <w:rPr>
                <w:rFonts w:ascii="Consolas" w:hAnsi="Consolas"/>
              </w:rPr>
              <w:t>Success!</w:t>
            </w:r>
          </w:p>
          <w:p w14:paraId="05E84A27" w14:textId="77777777" w:rsidR="00643DA2" w:rsidRPr="00723AEA" w:rsidRDefault="00643DA2" w:rsidP="00914005">
            <w:pPr>
              <w:rPr>
                <w:rFonts w:ascii="Consolas" w:hAnsi="Consolas"/>
              </w:rPr>
            </w:pPr>
            <w:r w:rsidRPr="00745596">
              <w:rPr>
                <w:rFonts w:ascii="Consolas" w:hAnsi="Consolas"/>
              </w:rPr>
              <w:t>FRICT10N</w:t>
            </w:r>
          </w:p>
        </w:tc>
      </w:tr>
      <w:tr w:rsidR="00643DA2" w14:paraId="6482687D" w14:textId="77777777" w:rsidTr="00914005">
        <w:trPr>
          <w:trHeight w:val="2329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7AB6617" w14:textId="77777777" w:rsidR="00643DA2" w:rsidRDefault="00643DA2" w:rsidP="0091400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DYN4MICNIC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15785148" w14:textId="77777777" w:rsidR="00643DA2" w:rsidRDefault="00643DA2" w:rsidP="00914005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Target Remove NIC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43D2F13A" w14:textId="77777777" w:rsidR="00643DA2" w:rsidRDefault="00643DA2" w:rsidP="00914005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Dispel 3 A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0E7D0F25" w14:textId="77777777" w:rsidR="00643DA2" w:rsidRDefault="00643DA2" w:rsidP="00914005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DefensiveStance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6EBAC672" w14:textId="77777777" w:rsidR="00643DA2" w:rsidRDefault="00643DA2" w:rsidP="00914005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Target Change d D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0E5BF29C" w14:textId="77777777" w:rsidR="00643DA2" w:rsidRDefault="00643DA2" w:rsidP="00914005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target change D d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7877136D" w14:textId="77777777" w:rsidR="00643DA2" w:rsidRDefault="00643DA2" w:rsidP="00914005">
            <w:pPr>
              <w:rPr>
                <w:rFonts w:ascii="Consolas" w:hAnsi="Consolas"/>
              </w:rPr>
            </w:pP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For Azeroth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])</w:t>
            </w:r>
          </w:p>
        </w:tc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B3124C0" w14:textId="77777777" w:rsidR="00643DA2" w:rsidRPr="00ED476C" w:rsidRDefault="00643DA2" w:rsidP="00914005">
            <w:pPr>
              <w:rPr>
                <w:rFonts w:ascii="Consolas" w:hAnsi="Consolas"/>
              </w:rPr>
            </w:pPr>
            <w:r w:rsidRPr="00ED476C">
              <w:rPr>
                <w:rFonts w:ascii="Consolas" w:hAnsi="Consolas"/>
              </w:rPr>
              <w:t>DYN4MIC</w:t>
            </w:r>
          </w:p>
          <w:p w14:paraId="775B9FCE" w14:textId="77777777" w:rsidR="00643DA2" w:rsidRPr="00ED476C" w:rsidRDefault="00643DA2" w:rsidP="00914005">
            <w:pPr>
              <w:rPr>
                <w:rFonts w:ascii="Consolas" w:hAnsi="Consolas"/>
              </w:rPr>
            </w:pPr>
            <w:r w:rsidRPr="00ED476C">
              <w:rPr>
                <w:rFonts w:ascii="Consolas" w:hAnsi="Consolas"/>
              </w:rPr>
              <w:t>Success!</w:t>
            </w:r>
          </w:p>
          <w:p w14:paraId="110E9BAC" w14:textId="77777777" w:rsidR="00643DA2" w:rsidRPr="00ED476C" w:rsidRDefault="00643DA2" w:rsidP="00914005">
            <w:pPr>
              <w:rPr>
                <w:rFonts w:ascii="Consolas" w:hAnsi="Consolas"/>
              </w:rPr>
            </w:pPr>
            <w:r w:rsidRPr="00ED476C">
              <w:rPr>
                <w:rFonts w:ascii="Consolas" w:hAnsi="Consolas"/>
              </w:rPr>
              <w:t>dynamic</w:t>
            </w:r>
          </w:p>
          <w:p w14:paraId="7876D672" w14:textId="77777777" w:rsidR="00643DA2" w:rsidRPr="00ED476C" w:rsidRDefault="00643DA2" w:rsidP="00914005">
            <w:pPr>
              <w:rPr>
                <w:rFonts w:ascii="Consolas" w:hAnsi="Consolas"/>
              </w:rPr>
            </w:pPr>
            <w:r w:rsidRPr="00ED476C">
              <w:rPr>
                <w:rFonts w:ascii="Consolas" w:hAnsi="Consolas"/>
              </w:rPr>
              <w:t>Dynamic</w:t>
            </w:r>
          </w:p>
          <w:p w14:paraId="020DBFC4" w14:textId="77777777" w:rsidR="00643DA2" w:rsidRDefault="00643DA2" w:rsidP="00914005">
            <w:r w:rsidRPr="00ED476C">
              <w:rPr>
                <w:rFonts w:ascii="Consolas" w:hAnsi="Consolas"/>
              </w:rPr>
              <w:t>Command doesn't exist!</w:t>
            </w:r>
          </w:p>
        </w:tc>
      </w:tr>
      <w:tr w:rsidR="00643DA2" w14:paraId="4B1C30B1" w14:textId="77777777" w:rsidTr="00914005">
        <w:trPr>
          <w:trHeight w:val="1272"/>
        </w:trPr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9EF7CA5" w14:textId="77777777" w:rsidR="00643DA2" w:rsidRPr="00AA26A7" w:rsidRDefault="00643DA2" w:rsidP="0091400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 w:rsidRPr="00AA26A7">
              <w:rPr>
                <w:rFonts w:ascii="Consolas" w:hAnsi="Consolas"/>
              </w:rPr>
              <w:t>TR1GG3R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738DB2BC" w14:textId="77777777" w:rsidR="00643DA2" w:rsidRPr="00AA26A7" w:rsidRDefault="00643DA2" w:rsidP="00914005">
            <w:pPr>
              <w:spacing w:after="0" w:line="240" w:lineRule="auto"/>
              <w:rPr>
                <w:rFonts w:ascii="Consolas" w:hAnsi="Consolas"/>
              </w:rPr>
            </w:pPr>
            <w:r w:rsidRPr="00AA26A7">
              <w:rPr>
                <w:rFonts w:ascii="Consolas" w:hAnsi="Consolas"/>
              </w:rPr>
              <w:t>Dispel 2 I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1E0ECC9C" w14:textId="77777777" w:rsidR="00643DA2" w:rsidRPr="00AA26A7" w:rsidRDefault="00643DA2" w:rsidP="00914005">
            <w:pPr>
              <w:spacing w:after="0" w:line="240" w:lineRule="auto"/>
              <w:rPr>
                <w:rFonts w:ascii="Consolas" w:hAnsi="Consolas"/>
              </w:rPr>
            </w:pPr>
            <w:r w:rsidRPr="00AA26A7">
              <w:rPr>
                <w:rFonts w:ascii="Consolas" w:hAnsi="Consolas"/>
              </w:rPr>
              <w:t>Dispel 5 E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38CC4F52" w14:textId="77777777" w:rsidR="00643DA2" w:rsidRPr="00AA26A7" w:rsidRDefault="00643DA2" w:rsidP="00914005">
            <w:pPr>
              <w:rPr>
                <w:rFonts w:ascii="Consolas" w:hAnsi="Consolas"/>
                <w:lang w:val="bg-BG"/>
              </w:rPr>
            </w:pPr>
            <w:r w:rsidRPr="00AA26A7">
              <w:rPr>
                <w:rFonts w:ascii="Consolas" w:hAnsi="Consolas"/>
              </w:rPr>
              <w:t>For Azeroth</w:t>
            </w:r>
            <w:r w:rsidRPr="00BC397E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])</w:t>
            </w:r>
          </w:p>
        </w:tc>
        <w:tc>
          <w:tcPr>
            <w:tcW w:w="49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10BBDAE" w14:textId="77777777" w:rsidR="00643DA2" w:rsidRDefault="00643DA2" w:rsidP="0091400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uccess!</w:t>
            </w:r>
          </w:p>
          <w:p w14:paraId="0A787B3B" w14:textId="77777777" w:rsidR="00643DA2" w:rsidRPr="00ED476C" w:rsidRDefault="00643DA2" w:rsidP="0091400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uccess!</w:t>
            </w:r>
          </w:p>
        </w:tc>
      </w:tr>
    </w:tbl>
    <w:p w14:paraId="1384E13A" w14:textId="77777777" w:rsidR="00643DA2" w:rsidRDefault="00643DA2" w:rsidP="00643DA2"/>
    <w:p w14:paraId="760D2FB5" w14:textId="77777777" w:rsidR="00643DA2" w:rsidRPr="00643DA2" w:rsidRDefault="00643DA2" w:rsidP="00643DA2">
      <w:pPr>
        <w:rPr>
          <w:lang w:val="bg-BG"/>
        </w:rPr>
      </w:pPr>
    </w:p>
    <w:sectPr w:rsidR="00643DA2" w:rsidRPr="00643DA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C48A7C" w14:textId="77777777" w:rsidR="0097791E" w:rsidRDefault="0097791E" w:rsidP="00230D58">
      <w:pPr>
        <w:spacing w:before="0" w:after="0" w:line="240" w:lineRule="auto"/>
      </w:pPr>
      <w:r>
        <w:separator/>
      </w:r>
    </w:p>
  </w:endnote>
  <w:endnote w:type="continuationSeparator" w:id="0">
    <w:p w14:paraId="1D480D4F" w14:textId="77777777" w:rsidR="0097791E" w:rsidRDefault="0097791E" w:rsidP="00230D5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1D3CBD" w14:textId="68B6CED1" w:rsidR="00230D58" w:rsidRDefault="00230D58" w:rsidP="00230D58">
    <w:pPr>
      <w:pStyle w:val="Footer"/>
    </w:pPr>
  </w:p>
  <w:p w14:paraId="0FAFE88B" w14:textId="1C081C06" w:rsidR="00230D58" w:rsidRDefault="00230D58" w:rsidP="00230D58">
    <w:pPr>
      <w:pStyle w:val="Footer"/>
    </w:pPr>
  </w:p>
  <w:p w14:paraId="6A78D3B7" w14:textId="48291F23" w:rsidR="00230D58" w:rsidRDefault="00881798" w:rsidP="00230D58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A3589EB" wp14:editId="2DC8BE9F">
              <wp:simplePos x="0" y="0"/>
              <wp:positionH relativeFrom="margin">
                <wp:posOffset>-95250</wp:posOffset>
              </wp:positionH>
              <wp:positionV relativeFrom="paragraph">
                <wp:posOffset>67945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89830A" id="Straight Connector 19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7.5pt,5.35pt" to="513.3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" strokecolor="#f37123" strokeweight="1pt">
              <v:stroke joinstyle="miter" endcap="round"/>
              <w10:wrap anchorx="margin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7AD586F" wp14:editId="5535100D">
              <wp:simplePos x="0" y="0"/>
              <wp:positionH relativeFrom="column">
                <wp:posOffset>1370330</wp:posOffset>
              </wp:positionH>
              <wp:positionV relativeFrom="paragraph">
                <wp:posOffset>86995</wp:posOffset>
              </wp:positionV>
              <wp:extent cx="503301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DE5469" w14:textId="77777777" w:rsidR="00230D58" w:rsidRDefault="00230D58" w:rsidP="00230D5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4C593662" w14:textId="77777777" w:rsidR="00230D58" w:rsidRDefault="00230D58" w:rsidP="00230D5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2C6B5B2E" wp14:editId="2D95AD1C">
                                <wp:extent cx="180975" cy="180975"/>
                                <wp:effectExtent l="0" t="0" r="9525" b="9525"/>
                                <wp:docPr id="10" name="Picture 1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621EC3E4" wp14:editId="514DEEEC">
                                <wp:extent cx="180975" cy="180975"/>
                                <wp:effectExtent l="0" t="0" r="9525" b="9525"/>
                                <wp:docPr id="9" name="Picture 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35D3BF8F" wp14:editId="1768930A">
                                <wp:extent cx="180975" cy="180975"/>
                                <wp:effectExtent l="0" t="0" r="9525" b="9525"/>
                                <wp:docPr id="8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21DDA20E" wp14:editId="4E9EA822">
                                <wp:extent cx="180975" cy="180975"/>
                                <wp:effectExtent l="0" t="0" r="9525" b="9525"/>
                                <wp:docPr id="5" name="Picture 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37A51145" wp14:editId="529453A4">
                                <wp:extent cx="180975" cy="180975"/>
                                <wp:effectExtent l="0" t="0" r="9525" b="9525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1F5990AC" wp14:editId="4A0FE502">
                                <wp:extent cx="180975" cy="180975"/>
                                <wp:effectExtent l="0" t="0" r="9525" b="9525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5ED1655A" wp14:editId="222A0F8E">
                                <wp:extent cx="180975" cy="180975"/>
                                <wp:effectExtent l="0" t="0" r="9525" b="9525"/>
                                <wp:docPr id="3" name="Picture 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42A3769B" wp14:editId="1409DEBF">
                                <wp:extent cx="180975" cy="180975"/>
                                <wp:effectExtent l="0" t="0" r="9525" b="9525"/>
                                <wp:docPr id="2" name="Picture 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59B2EEF8" wp14:editId="40869907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15881935" w14:textId="77777777" w:rsidR="00230D58" w:rsidRDefault="00230D58" w:rsidP="00230D58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AD586F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7.9pt;margin-top:6.85pt;width:396.3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" filled="f" stroked="f">
              <v:textbox inset=".5mm,1.2mm,.5mm,.5mm">
                <w:txbxContent>
                  <w:p w14:paraId="60DE5469" w14:textId="77777777" w:rsidR="00230D58" w:rsidRDefault="00230D58" w:rsidP="00230D5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4C593662" w14:textId="77777777" w:rsidR="00230D58" w:rsidRDefault="00230D58" w:rsidP="00230D5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2C6B5B2E" wp14:editId="2D95AD1C">
                          <wp:extent cx="180975" cy="180975"/>
                          <wp:effectExtent l="0" t="0" r="9525" b="9525"/>
                          <wp:docPr id="10" name="Picture 1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621EC3E4" wp14:editId="514DEEEC">
                          <wp:extent cx="180975" cy="180975"/>
                          <wp:effectExtent l="0" t="0" r="9525" b="9525"/>
                          <wp:docPr id="9" name="Picture 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35D3BF8F" wp14:editId="1768930A">
                          <wp:extent cx="180975" cy="180975"/>
                          <wp:effectExtent l="0" t="0" r="9525" b="9525"/>
                          <wp:docPr id="8" name="Picture 8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21DDA20E" wp14:editId="4E9EA822">
                          <wp:extent cx="180975" cy="180975"/>
                          <wp:effectExtent l="0" t="0" r="9525" b="9525"/>
                          <wp:docPr id="5" name="Picture 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37A51145" wp14:editId="529453A4">
                          <wp:extent cx="180975" cy="180975"/>
                          <wp:effectExtent l="0" t="0" r="9525" b="9525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1F5990AC" wp14:editId="4A0FE502">
                          <wp:extent cx="180975" cy="180975"/>
                          <wp:effectExtent l="0" t="0" r="9525" b="9525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5ED1655A" wp14:editId="222A0F8E">
                          <wp:extent cx="180975" cy="180975"/>
                          <wp:effectExtent l="0" t="0" r="9525" b="9525"/>
                          <wp:docPr id="3" name="Picture 3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42A3769B" wp14:editId="1409DEBF">
                          <wp:extent cx="180975" cy="180975"/>
                          <wp:effectExtent l="0" t="0" r="9525" b="9525"/>
                          <wp:docPr id="2" name="Picture 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59B2EEF8" wp14:editId="40869907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15881935" w14:textId="77777777" w:rsidR="00230D58" w:rsidRDefault="00230D58" w:rsidP="00230D58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0288" behindDoc="0" locked="0" layoutInCell="1" allowOverlap="1" wp14:anchorId="3D042F49" wp14:editId="63348FC4">
          <wp:simplePos x="0" y="0"/>
          <wp:positionH relativeFrom="margin">
            <wp:align>left</wp:align>
          </wp:positionH>
          <wp:positionV relativeFrom="paragraph">
            <wp:posOffset>13017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85F0EAA" w14:textId="52E2B0B6" w:rsidR="00230D58" w:rsidRDefault="00881798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8795545" wp14:editId="7BD1658A">
              <wp:simplePos x="0" y="0"/>
              <wp:positionH relativeFrom="column">
                <wp:posOffset>5380355</wp:posOffset>
              </wp:positionH>
              <wp:positionV relativeFrom="paragraph">
                <wp:posOffset>13589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CE65A60" w14:textId="10F986DF" w:rsidR="00230D58" w:rsidRDefault="00230D58" w:rsidP="00230D5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3DA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3DA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79554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23.65pt;margin-top:10.7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XJW/meEAAAAJAQAA&#10;DwAAAAAAAAAAAAAAAADOBAAAZHJzL2Rvd25yZXYueG1sUEsFBgAAAAAEAAQA8wAAANwFAAAAAA==&#10;" filled="f" stroked="f" strokeweight=".5pt">
              <v:textbox inset="0,0,0,0">
                <w:txbxContent>
                  <w:p w14:paraId="0CE65A60" w14:textId="10F986DF" w:rsidR="00230D58" w:rsidRDefault="00230D58" w:rsidP="00230D5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43DA2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43DA2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E24B063" wp14:editId="2A87E123">
              <wp:simplePos x="0" y="0"/>
              <wp:positionH relativeFrom="column">
                <wp:posOffset>1379855</wp:posOffset>
              </wp:positionH>
              <wp:positionV relativeFrom="paragraph">
                <wp:posOffset>125730</wp:posOffset>
              </wp:positionV>
              <wp:extent cx="569595" cy="200025"/>
              <wp:effectExtent l="0" t="0" r="1905" b="9525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9B20D8" w14:textId="77777777" w:rsidR="00230D58" w:rsidRDefault="00230D58" w:rsidP="00230D58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24B063" id="Text Box 6" o:spid="_x0000_s1028" type="#_x0000_t202" style="position:absolute;margin-left:108.65pt;margin-top:9.9pt;width:44.85pt;height:1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" filled="f" stroked="f" strokeweight=".5pt">
              <v:textbox inset=".5mm,0,0,0">
                <w:txbxContent>
                  <w:p w14:paraId="4F9B20D8" w14:textId="77777777" w:rsidR="00230D58" w:rsidRDefault="00230D58" w:rsidP="00230D58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FFFBC2" w14:textId="77777777" w:rsidR="0097791E" w:rsidRDefault="0097791E" w:rsidP="00230D58">
      <w:pPr>
        <w:spacing w:before="0" w:after="0" w:line="240" w:lineRule="auto"/>
      </w:pPr>
      <w:r>
        <w:separator/>
      </w:r>
    </w:p>
  </w:footnote>
  <w:footnote w:type="continuationSeparator" w:id="0">
    <w:p w14:paraId="1F036E00" w14:textId="77777777" w:rsidR="0097791E" w:rsidRDefault="0097791E" w:rsidP="00230D58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A770A"/>
    <w:multiLevelType w:val="hybridMultilevel"/>
    <w:tmpl w:val="0CE05D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5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4712C6"/>
    <w:multiLevelType w:val="hybridMultilevel"/>
    <w:tmpl w:val="D6FC402A"/>
    <w:name w:val="Numbered list 1"/>
    <w:lvl w:ilvl="0" w:tplc="DB2E08F2">
      <w:numFmt w:val="none"/>
      <w:lvlText w:val=""/>
      <w:lvlJc w:val="left"/>
      <w:pPr>
        <w:ind w:left="0" w:firstLine="0"/>
      </w:pPr>
    </w:lvl>
    <w:lvl w:ilvl="1" w:tplc="A00447A2">
      <w:numFmt w:val="none"/>
      <w:lvlText w:val=""/>
      <w:lvlJc w:val="left"/>
      <w:pPr>
        <w:ind w:left="0" w:firstLine="0"/>
      </w:pPr>
    </w:lvl>
    <w:lvl w:ilvl="2" w:tplc="787C9E98">
      <w:numFmt w:val="none"/>
      <w:lvlText w:val=""/>
      <w:lvlJc w:val="left"/>
      <w:pPr>
        <w:ind w:left="0" w:firstLine="0"/>
      </w:pPr>
    </w:lvl>
    <w:lvl w:ilvl="3" w:tplc="949E09BC">
      <w:numFmt w:val="none"/>
      <w:lvlText w:val=""/>
      <w:lvlJc w:val="left"/>
      <w:pPr>
        <w:ind w:left="0" w:firstLine="0"/>
      </w:pPr>
    </w:lvl>
    <w:lvl w:ilvl="4" w:tplc="C3FACB40">
      <w:numFmt w:val="none"/>
      <w:lvlText w:val=""/>
      <w:lvlJc w:val="left"/>
      <w:pPr>
        <w:ind w:left="0" w:firstLine="0"/>
      </w:pPr>
    </w:lvl>
    <w:lvl w:ilvl="5" w:tplc="DE3A17EE">
      <w:numFmt w:val="none"/>
      <w:lvlText w:val=""/>
      <w:lvlJc w:val="left"/>
      <w:pPr>
        <w:ind w:left="0" w:firstLine="0"/>
      </w:pPr>
    </w:lvl>
    <w:lvl w:ilvl="6" w:tplc="668EF4AA">
      <w:numFmt w:val="none"/>
      <w:lvlText w:val=""/>
      <w:lvlJc w:val="left"/>
      <w:pPr>
        <w:ind w:left="0" w:firstLine="0"/>
      </w:pPr>
    </w:lvl>
    <w:lvl w:ilvl="7" w:tplc="A82C2DB4">
      <w:numFmt w:val="none"/>
      <w:lvlText w:val=""/>
      <w:lvlJc w:val="left"/>
      <w:pPr>
        <w:ind w:left="0" w:firstLine="0"/>
      </w:pPr>
    </w:lvl>
    <w:lvl w:ilvl="8" w:tplc="AB100B4A">
      <w:numFmt w:val="none"/>
      <w:lvlText w:val=""/>
      <w:lvlJc w:val="left"/>
      <w:pPr>
        <w:ind w:left="0" w:firstLine="0"/>
      </w:pPr>
    </w:lvl>
  </w:abstractNum>
  <w:abstractNum w:abstractNumId="2" w15:restartNumberingAfterBreak="0">
    <w:nsid w:val="539E150E"/>
    <w:multiLevelType w:val="hybridMultilevel"/>
    <w:tmpl w:val="EE107FB0"/>
    <w:name w:val="Номериран списък 16"/>
    <w:lvl w:ilvl="0" w:tplc="F6F24BE0">
      <w:start w:val="1"/>
      <w:numFmt w:val="decimal"/>
      <w:pStyle w:val="Heading2"/>
      <w:lvlText w:val="%1."/>
      <w:lvlJc w:val="left"/>
      <w:pPr>
        <w:ind w:left="0" w:firstLine="0"/>
      </w:pPr>
    </w:lvl>
    <w:lvl w:ilvl="1" w:tplc="50DC7BB4">
      <w:start w:val="1"/>
      <w:numFmt w:val="lowerLetter"/>
      <w:lvlText w:val="%2."/>
      <w:lvlJc w:val="left"/>
      <w:pPr>
        <w:ind w:left="720" w:firstLine="0"/>
      </w:pPr>
    </w:lvl>
    <w:lvl w:ilvl="2" w:tplc="06B0CBC0">
      <w:start w:val="1"/>
      <w:numFmt w:val="lowerRoman"/>
      <w:lvlText w:val="%3."/>
      <w:lvlJc w:val="left"/>
      <w:pPr>
        <w:ind w:left="1620" w:firstLine="0"/>
      </w:pPr>
    </w:lvl>
    <w:lvl w:ilvl="3" w:tplc="2996B74C">
      <w:start w:val="1"/>
      <w:numFmt w:val="decimal"/>
      <w:lvlText w:val="%4."/>
      <w:lvlJc w:val="left"/>
      <w:pPr>
        <w:ind w:left="2160" w:firstLine="0"/>
      </w:pPr>
    </w:lvl>
    <w:lvl w:ilvl="4" w:tplc="8F380372">
      <w:start w:val="1"/>
      <w:numFmt w:val="lowerLetter"/>
      <w:lvlText w:val="%5."/>
      <w:lvlJc w:val="left"/>
      <w:pPr>
        <w:ind w:left="2880" w:firstLine="0"/>
      </w:pPr>
    </w:lvl>
    <w:lvl w:ilvl="5" w:tplc="7F58CE92">
      <w:start w:val="1"/>
      <w:numFmt w:val="lowerRoman"/>
      <w:lvlText w:val="%6."/>
      <w:lvlJc w:val="left"/>
      <w:pPr>
        <w:ind w:left="3780" w:firstLine="0"/>
      </w:pPr>
    </w:lvl>
    <w:lvl w:ilvl="6" w:tplc="69EE30FE">
      <w:start w:val="1"/>
      <w:numFmt w:val="decimal"/>
      <w:lvlText w:val="%7."/>
      <w:lvlJc w:val="left"/>
      <w:pPr>
        <w:ind w:left="4320" w:firstLine="0"/>
      </w:pPr>
    </w:lvl>
    <w:lvl w:ilvl="7" w:tplc="117C3218">
      <w:start w:val="1"/>
      <w:numFmt w:val="lowerLetter"/>
      <w:lvlText w:val="%8."/>
      <w:lvlJc w:val="left"/>
      <w:pPr>
        <w:ind w:left="5040" w:firstLine="0"/>
      </w:pPr>
    </w:lvl>
    <w:lvl w:ilvl="8" w:tplc="15BC5082">
      <w:start w:val="1"/>
      <w:numFmt w:val="lowerRoman"/>
      <w:lvlText w:val="%9."/>
      <w:lvlJc w:val="left"/>
      <w:pPr>
        <w:ind w:left="5940" w:firstLine="0"/>
      </w:pPr>
    </w:lvl>
  </w:abstractNum>
  <w:abstractNum w:abstractNumId="3" w15:restartNumberingAfterBreak="0">
    <w:nsid w:val="730D11E2"/>
    <w:multiLevelType w:val="hybridMultilevel"/>
    <w:tmpl w:val="2B6A0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TE2sDAxNbAwM7NQ0lEKTi0uzszPAykwqgUAFCJK3CwAAAA="/>
  </w:docVars>
  <w:rsids>
    <w:rsidRoot w:val="00F4021F"/>
    <w:rsid w:val="0000314B"/>
    <w:rsid w:val="00081CBB"/>
    <w:rsid w:val="00191F50"/>
    <w:rsid w:val="001D306E"/>
    <w:rsid w:val="00230D58"/>
    <w:rsid w:val="004016E4"/>
    <w:rsid w:val="00527892"/>
    <w:rsid w:val="00643DA2"/>
    <w:rsid w:val="007028F3"/>
    <w:rsid w:val="007A46D9"/>
    <w:rsid w:val="007E494F"/>
    <w:rsid w:val="00881798"/>
    <w:rsid w:val="0097791E"/>
    <w:rsid w:val="00A62C96"/>
    <w:rsid w:val="00B15B78"/>
    <w:rsid w:val="00B7019E"/>
    <w:rsid w:val="00DC03AC"/>
    <w:rsid w:val="00EC3A30"/>
    <w:rsid w:val="00EF74A7"/>
    <w:rsid w:val="00F40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E66527"/>
  <w15:chartTrackingRefBased/>
  <w15:docId w15:val="{AD4BD21D-CA8F-4662-8C5D-6DAD170FC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46D9"/>
    <w:pPr>
      <w:spacing w:before="80" w:after="120" w:line="276" w:lineRule="auto"/>
    </w:pPr>
    <w:rPr>
      <w:rFonts w:ascii="Calibri" w:eastAsia="Calibri" w:hAnsi="Calibri" w:cs="Times New Roman"/>
      <w:lang w:eastAsia="zh-CN"/>
    </w:rPr>
  </w:style>
  <w:style w:type="paragraph" w:styleId="Heading2">
    <w:name w:val="heading 2"/>
    <w:basedOn w:val="Normal"/>
    <w:next w:val="Normal"/>
    <w:link w:val="Heading2Char"/>
    <w:unhideWhenUsed/>
    <w:qFormat/>
    <w:rsid w:val="007A46D9"/>
    <w:pPr>
      <w:keepNext/>
      <w:keepLines/>
      <w:numPr>
        <w:numId w:val="1"/>
      </w:numPr>
      <w:spacing w:before="200" w:after="40"/>
      <w:outlineLvl w:val="1"/>
    </w:pPr>
    <w:rPr>
      <w:rFonts w:eastAsia="Calibri Light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789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A46D9"/>
    <w:rPr>
      <w:rFonts w:ascii="Calibri" w:eastAsia="Calibri Light" w:hAnsi="Calibri" w:cs="Times New Roman"/>
      <w:b/>
      <w:color w:val="7C380A"/>
      <w:sz w:val="36"/>
      <w:szCs w:val="36"/>
      <w:lang w:val="bg-BG" w:eastAsia="zh-CN"/>
    </w:rPr>
  </w:style>
  <w:style w:type="table" w:styleId="TableGrid">
    <w:name w:val="Table Grid"/>
    <w:basedOn w:val="TableNormal"/>
    <w:uiPriority w:val="59"/>
    <w:rsid w:val="007A46D9"/>
    <w:pPr>
      <w:spacing w:before="80" w:after="0" w:line="240" w:lineRule="auto"/>
    </w:pPr>
    <w:rPr>
      <w:rFonts w:ascii="Calibri" w:eastAsia="Calibri" w:hAnsi="Calibri" w:cs="Times New Roman"/>
      <w:lang w:eastAsia="zh-CN"/>
    </w:rPr>
    <w:tblPr>
      <w:tblStyleRowBandSize w:val="1"/>
      <w:tblStyleColBandSize w:val="1"/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link w:val="ListParagraphChar"/>
    <w:qFormat/>
    <w:rsid w:val="00EF74A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2789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27892"/>
    <w:rPr>
      <w:rFonts w:ascii="Calibri" w:eastAsia="Calibri" w:hAnsi="Calibri" w:cs="Times New Roman"/>
      <w:lang w:eastAsia="zh-CN"/>
    </w:rPr>
  </w:style>
  <w:style w:type="paragraph" w:styleId="BalloonText">
    <w:name w:val="Balloon Text"/>
    <w:basedOn w:val="Normal"/>
    <w:link w:val="BalloonTextChar"/>
    <w:qFormat/>
    <w:rsid w:val="005278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7892"/>
    <w:rPr>
      <w:rFonts w:ascii="Tahoma" w:eastAsia="Calibri" w:hAnsi="Tahoma" w:cs="Tahoma"/>
      <w:sz w:val="16"/>
      <w:szCs w:val="16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230D5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D58"/>
    <w:rPr>
      <w:rFonts w:ascii="Calibri" w:eastAsia="Calibri" w:hAnsi="Calibri" w:cs="Times New Roman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30D58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D58"/>
    <w:rPr>
      <w:rFonts w:ascii="Calibri" w:eastAsia="Calibri" w:hAnsi="Calibri" w:cs="Times New Roman"/>
      <w:lang w:eastAsia="zh-CN"/>
    </w:rPr>
  </w:style>
  <w:style w:type="character" w:styleId="Hyperlink">
    <w:name w:val="Hyperlink"/>
    <w:basedOn w:val="DefaultParagraphFont"/>
    <w:uiPriority w:val="99"/>
    <w:semiHidden/>
    <w:unhideWhenUsed/>
    <w:rsid w:val="00230D5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57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0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A0EF6E-E7CE-4D46-9503-E7F3D11F9F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</cp:lastModifiedBy>
  <cp:revision>11</cp:revision>
  <dcterms:created xsi:type="dcterms:W3CDTF">2021-07-08T11:54:00Z</dcterms:created>
  <dcterms:modified xsi:type="dcterms:W3CDTF">2021-11-18T12:50:00Z</dcterms:modified>
</cp:coreProperties>
</file>